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6BCCB" w14:textId="3CAC8A2D" w:rsidR="00AB4605" w:rsidRPr="00815B93" w:rsidRDefault="004972AD" w:rsidP="00815B93">
      <w:pPr>
        <w:spacing w:after="0"/>
        <w:jc w:val="center"/>
        <w:rPr>
          <w:b/>
          <w:bCs/>
          <w:sz w:val="32"/>
          <w:szCs w:val="32"/>
        </w:rPr>
      </w:pPr>
      <w:r w:rsidRPr="00815B93">
        <w:rPr>
          <w:noProof/>
          <w:sz w:val="28"/>
          <w:szCs w:val="28"/>
        </w:rPr>
        <w:drawing>
          <wp:anchor distT="0" distB="0" distL="114300" distR="114300" simplePos="0" relativeHeight="251658240" behindDoc="1" locked="0" layoutInCell="1" allowOverlap="1" wp14:anchorId="1C59C9EC" wp14:editId="21F49F75">
            <wp:simplePos x="0" y="0"/>
            <wp:positionH relativeFrom="margin">
              <wp:align>left</wp:align>
            </wp:positionH>
            <wp:positionV relativeFrom="paragraph">
              <wp:posOffset>0</wp:posOffset>
            </wp:positionV>
            <wp:extent cx="1070135" cy="898525"/>
            <wp:effectExtent l="0" t="0" r="0" b="0"/>
            <wp:wrapTight wrapText="bothSides">
              <wp:wrapPolygon edited="0">
                <wp:start x="0" y="0"/>
                <wp:lineTo x="0" y="21066"/>
                <wp:lineTo x="21151" y="21066"/>
                <wp:lineTo x="21151" y="0"/>
                <wp:lineTo x="0" y="0"/>
              </wp:wrapPolygon>
            </wp:wrapTight>
            <wp:docPr id="858813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813279" name="Picture 858813279"/>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70135" cy="898525"/>
                    </a:xfrm>
                    <a:prstGeom prst="rect">
                      <a:avLst/>
                    </a:prstGeom>
                  </pic:spPr>
                </pic:pic>
              </a:graphicData>
            </a:graphic>
            <wp14:sizeRelH relativeFrom="page">
              <wp14:pctWidth>0</wp14:pctWidth>
            </wp14:sizeRelH>
            <wp14:sizeRelV relativeFrom="page">
              <wp14:pctHeight>0</wp14:pctHeight>
            </wp14:sizeRelV>
          </wp:anchor>
        </w:drawing>
      </w:r>
      <w:r w:rsidR="00D000A6" w:rsidRPr="00815B93">
        <w:rPr>
          <w:b/>
          <w:bCs/>
          <w:sz w:val="32"/>
          <w:szCs w:val="32"/>
        </w:rPr>
        <w:t xml:space="preserve">TX NENA Monthly </w:t>
      </w:r>
      <w:r w:rsidR="005C74DC">
        <w:rPr>
          <w:b/>
          <w:bCs/>
          <w:sz w:val="32"/>
          <w:szCs w:val="32"/>
        </w:rPr>
        <w:t xml:space="preserve">TEAMS </w:t>
      </w:r>
      <w:r w:rsidR="00D000A6" w:rsidRPr="00815B93">
        <w:rPr>
          <w:b/>
          <w:bCs/>
          <w:sz w:val="32"/>
          <w:szCs w:val="32"/>
        </w:rPr>
        <w:t>Board Meeting</w:t>
      </w:r>
    </w:p>
    <w:p w14:paraId="25183471" w14:textId="731FB699" w:rsidR="00AB4605" w:rsidRDefault="005C74DC" w:rsidP="0050734D">
      <w:pPr>
        <w:spacing w:after="0"/>
        <w:jc w:val="center"/>
        <w:rPr>
          <w:b/>
          <w:bCs/>
          <w:sz w:val="32"/>
          <w:szCs w:val="32"/>
        </w:rPr>
      </w:pPr>
      <w:r>
        <w:rPr>
          <w:b/>
          <w:bCs/>
          <w:sz w:val="32"/>
          <w:szCs w:val="32"/>
        </w:rPr>
        <w:t>November 1</w:t>
      </w:r>
      <w:r w:rsidRPr="005C74DC">
        <w:rPr>
          <w:b/>
          <w:bCs/>
          <w:sz w:val="32"/>
          <w:szCs w:val="32"/>
          <w:vertAlign w:val="superscript"/>
        </w:rPr>
        <w:t>st</w:t>
      </w:r>
      <w:r>
        <w:rPr>
          <w:b/>
          <w:bCs/>
          <w:sz w:val="32"/>
          <w:szCs w:val="32"/>
        </w:rPr>
        <w:t>,</w:t>
      </w:r>
      <w:r w:rsidR="00AB4605" w:rsidRPr="00815B93">
        <w:rPr>
          <w:b/>
          <w:bCs/>
          <w:sz w:val="32"/>
          <w:szCs w:val="32"/>
        </w:rPr>
        <w:t xml:space="preserve"> 2023</w:t>
      </w:r>
      <w:r w:rsidR="00B5554D">
        <w:rPr>
          <w:b/>
          <w:bCs/>
          <w:sz w:val="32"/>
          <w:szCs w:val="32"/>
        </w:rPr>
        <w:t>,</w:t>
      </w:r>
      <w:r w:rsidR="00815B93">
        <w:rPr>
          <w:b/>
          <w:bCs/>
          <w:sz w:val="32"/>
          <w:szCs w:val="32"/>
        </w:rPr>
        <w:t xml:space="preserve"> </w:t>
      </w:r>
      <w:r>
        <w:rPr>
          <w:b/>
          <w:bCs/>
          <w:sz w:val="32"/>
          <w:szCs w:val="32"/>
        </w:rPr>
        <w:t>10</w:t>
      </w:r>
      <w:r w:rsidR="0050734D">
        <w:rPr>
          <w:b/>
          <w:bCs/>
          <w:sz w:val="32"/>
          <w:szCs w:val="32"/>
        </w:rPr>
        <w:t>:00am</w:t>
      </w:r>
    </w:p>
    <w:p w14:paraId="61C7057E" w14:textId="27F13DC2" w:rsidR="00B5554D" w:rsidRPr="00815B93" w:rsidRDefault="00B5554D" w:rsidP="0050734D">
      <w:pPr>
        <w:spacing w:after="0"/>
        <w:jc w:val="center"/>
        <w:rPr>
          <w:b/>
          <w:bCs/>
          <w:sz w:val="32"/>
          <w:szCs w:val="32"/>
        </w:rPr>
      </w:pPr>
      <w:r>
        <w:rPr>
          <w:b/>
          <w:bCs/>
          <w:sz w:val="32"/>
          <w:szCs w:val="32"/>
        </w:rPr>
        <w:t>Minutes</w:t>
      </w:r>
    </w:p>
    <w:p w14:paraId="4C5A6068" w14:textId="77777777" w:rsidR="00815B93" w:rsidRPr="00815B93" w:rsidRDefault="00815B93">
      <w:pPr>
        <w:rPr>
          <w:sz w:val="28"/>
          <w:szCs w:val="28"/>
        </w:rPr>
      </w:pPr>
    </w:p>
    <w:p w14:paraId="1E7952E6" w14:textId="055A1FF6" w:rsidR="003D4608" w:rsidRPr="000C1AD9" w:rsidRDefault="00B5554D" w:rsidP="000C1AD9">
      <w:pPr>
        <w:spacing w:line="360" w:lineRule="auto"/>
        <w:rPr>
          <w:sz w:val="28"/>
          <w:szCs w:val="28"/>
        </w:rPr>
      </w:pPr>
      <w:r w:rsidRPr="000C1AD9">
        <w:rPr>
          <w:sz w:val="28"/>
          <w:szCs w:val="28"/>
        </w:rPr>
        <w:t>Meeting called to order by President Pamela Frisk</w:t>
      </w:r>
      <w:r w:rsidR="00893C91" w:rsidRPr="000C1AD9">
        <w:rPr>
          <w:sz w:val="28"/>
          <w:szCs w:val="28"/>
        </w:rPr>
        <w:t xml:space="preserve"> at 10:</w:t>
      </w:r>
      <w:r w:rsidR="00A61F6F" w:rsidRPr="000C1AD9">
        <w:rPr>
          <w:sz w:val="28"/>
          <w:szCs w:val="28"/>
        </w:rPr>
        <w:t>00 a.m.</w:t>
      </w:r>
      <w:r w:rsidR="00600492" w:rsidRPr="000C1AD9">
        <w:rPr>
          <w:sz w:val="28"/>
          <w:szCs w:val="28"/>
        </w:rPr>
        <w:t xml:space="preserve">  Quorum </w:t>
      </w:r>
      <w:r w:rsidR="00051959">
        <w:rPr>
          <w:sz w:val="28"/>
          <w:szCs w:val="28"/>
        </w:rPr>
        <w:t xml:space="preserve">was </w:t>
      </w:r>
      <w:r w:rsidR="00600492" w:rsidRPr="000C1AD9">
        <w:rPr>
          <w:sz w:val="28"/>
          <w:szCs w:val="28"/>
        </w:rPr>
        <w:t xml:space="preserve"> present.  </w:t>
      </w:r>
    </w:p>
    <w:p w14:paraId="6E48B98E" w14:textId="7731AED1" w:rsidR="00893C91" w:rsidRPr="000C1AD9" w:rsidRDefault="00893C91" w:rsidP="000C1AD9">
      <w:pPr>
        <w:spacing w:line="360" w:lineRule="auto"/>
        <w:rPr>
          <w:sz w:val="28"/>
          <w:szCs w:val="28"/>
        </w:rPr>
      </w:pPr>
      <w:r w:rsidRPr="000C1AD9">
        <w:rPr>
          <w:sz w:val="28"/>
          <w:szCs w:val="28"/>
        </w:rPr>
        <w:t xml:space="preserve">Members present:  Pamela Frisk, Ray Pheris, </w:t>
      </w:r>
      <w:r w:rsidR="005F4A49" w:rsidRPr="000C1AD9">
        <w:rPr>
          <w:sz w:val="28"/>
          <w:szCs w:val="28"/>
        </w:rPr>
        <w:t xml:space="preserve">Melanie Gutierrez, JaCorey Glaude, Toni Dunne, Leticia Truex, Lisa Aguilar, Troy Cayton, </w:t>
      </w:r>
      <w:r w:rsidR="00A61F6F" w:rsidRPr="000C1AD9">
        <w:rPr>
          <w:sz w:val="28"/>
          <w:szCs w:val="28"/>
        </w:rPr>
        <w:t xml:space="preserve">and Rosemary Contreras. </w:t>
      </w:r>
    </w:p>
    <w:p w14:paraId="209630C7" w14:textId="1CEA34B3" w:rsidR="00A61F6F" w:rsidRPr="000C1AD9" w:rsidRDefault="00A61F6F" w:rsidP="000C1AD9">
      <w:pPr>
        <w:spacing w:line="360" w:lineRule="auto"/>
        <w:rPr>
          <w:sz w:val="28"/>
          <w:szCs w:val="28"/>
        </w:rPr>
      </w:pPr>
      <w:r w:rsidRPr="000C1AD9">
        <w:rPr>
          <w:sz w:val="28"/>
          <w:szCs w:val="28"/>
        </w:rPr>
        <w:t xml:space="preserve">Members absent:  Shinar Haynes, Mike Aurora, </w:t>
      </w:r>
      <w:r w:rsidR="008C528B">
        <w:rPr>
          <w:sz w:val="28"/>
          <w:szCs w:val="28"/>
        </w:rPr>
        <w:t xml:space="preserve">Cindy McCraw, and </w:t>
      </w:r>
      <w:r w:rsidRPr="000C1AD9">
        <w:rPr>
          <w:sz w:val="28"/>
          <w:szCs w:val="28"/>
        </w:rPr>
        <w:t>Scott Matthews.</w:t>
      </w:r>
    </w:p>
    <w:p w14:paraId="2F6DFABA" w14:textId="2A3093C6" w:rsidR="003D4608" w:rsidRPr="000C1AD9" w:rsidRDefault="007E0532" w:rsidP="000C1AD9">
      <w:pPr>
        <w:spacing w:line="360" w:lineRule="auto"/>
        <w:rPr>
          <w:sz w:val="28"/>
          <w:szCs w:val="28"/>
        </w:rPr>
      </w:pPr>
      <w:r w:rsidRPr="000C1AD9">
        <w:rPr>
          <w:sz w:val="28"/>
          <w:szCs w:val="28"/>
        </w:rPr>
        <w:t>Troy moved to approve the minutes from 10/</w:t>
      </w:r>
      <w:r w:rsidR="0075060A" w:rsidRPr="000C1AD9">
        <w:rPr>
          <w:sz w:val="28"/>
          <w:szCs w:val="28"/>
        </w:rPr>
        <w:t>5/23, and it was seconded by Ray P</w:t>
      </w:r>
      <w:r w:rsidR="00F03897" w:rsidRPr="000C1AD9">
        <w:rPr>
          <w:sz w:val="28"/>
          <w:szCs w:val="28"/>
        </w:rPr>
        <w:t xml:space="preserve">heris.  Motion </w:t>
      </w:r>
      <w:r w:rsidR="008C528B">
        <w:rPr>
          <w:sz w:val="28"/>
          <w:szCs w:val="28"/>
        </w:rPr>
        <w:t>passed</w:t>
      </w:r>
      <w:r w:rsidR="00F03897" w:rsidRPr="000C1AD9">
        <w:rPr>
          <w:sz w:val="28"/>
          <w:szCs w:val="28"/>
        </w:rPr>
        <w:t xml:space="preserve"> unanimously. </w:t>
      </w:r>
      <w:r w:rsidR="003D4608" w:rsidRPr="000C1AD9">
        <w:rPr>
          <w:sz w:val="28"/>
          <w:szCs w:val="28"/>
        </w:rPr>
        <w:t xml:space="preserve"> </w:t>
      </w:r>
      <w:r w:rsidR="00026683" w:rsidRPr="000C1AD9">
        <w:rPr>
          <w:sz w:val="28"/>
          <w:szCs w:val="28"/>
        </w:rPr>
        <w:t xml:space="preserve"> </w:t>
      </w:r>
    </w:p>
    <w:p w14:paraId="095E430D" w14:textId="4914F522" w:rsidR="008D3582" w:rsidRPr="000C1AD9" w:rsidRDefault="008D3582" w:rsidP="000C1AD9">
      <w:pPr>
        <w:spacing w:line="360" w:lineRule="auto"/>
        <w:rPr>
          <w:sz w:val="28"/>
          <w:szCs w:val="28"/>
        </w:rPr>
      </w:pPr>
      <w:r w:rsidRPr="000C1AD9">
        <w:rPr>
          <w:sz w:val="28"/>
          <w:szCs w:val="28"/>
        </w:rPr>
        <w:t>Rosemary</w:t>
      </w:r>
      <w:r w:rsidR="00990058" w:rsidRPr="000C1AD9">
        <w:rPr>
          <w:sz w:val="28"/>
          <w:szCs w:val="28"/>
        </w:rPr>
        <w:t xml:space="preserve"> Contreras gave the treasurer’s report.  </w:t>
      </w:r>
      <w:r w:rsidR="00C42932" w:rsidRPr="000C1AD9">
        <w:rPr>
          <w:sz w:val="28"/>
          <w:szCs w:val="28"/>
        </w:rPr>
        <w:t>Our main</w:t>
      </w:r>
      <w:r w:rsidRPr="000C1AD9">
        <w:rPr>
          <w:sz w:val="28"/>
          <w:szCs w:val="28"/>
        </w:rPr>
        <w:t xml:space="preserve"> checking account balance is $55,045.84; the Juan </w:t>
      </w:r>
      <w:r w:rsidR="00923B58" w:rsidRPr="000C1AD9">
        <w:rPr>
          <w:sz w:val="28"/>
          <w:szCs w:val="28"/>
        </w:rPr>
        <w:t>Gomez account is $</w:t>
      </w:r>
      <w:r w:rsidRPr="000C1AD9">
        <w:rPr>
          <w:sz w:val="28"/>
          <w:szCs w:val="28"/>
        </w:rPr>
        <w:t xml:space="preserve">4011.94, TERT account has $7525.42; </w:t>
      </w:r>
      <w:r w:rsidR="00923B58" w:rsidRPr="000C1AD9">
        <w:rPr>
          <w:sz w:val="28"/>
          <w:szCs w:val="28"/>
        </w:rPr>
        <w:t>CD 1736 balance is $61,851.44</w:t>
      </w:r>
      <w:r w:rsidR="00C42932" w:rsidRPr="000C1AD9">
        <w:rPr>
          <w:sz w:val="28"/>
          <w:szCs w:val="28"/>
        </w:rPr>
        <w:t xml:space="preserve">, </w:t>
      </w:r>
      <w:r w:rsidR="00923B58" w:rsidRPr="000C1AD9">
        <w:rPr>
          <w:sz w:val="28"/>
          <w:szCs w:val="28"/>
        </w:rPr>
        <w:t>and CD 1697 balance is $20,665.13.</w:t>
      </w:r>
    </w:p>
    <w:p w14:paraId="42119BCD" w14:textId="6CAB5898" w:rsidR="00026683" w:rsidRPr="004A725F" w:rsidRDefault="004A725F" w:rsidP="004A725F">
      <w:pPr>
        <w:spacing w:line="360" w:lineRule="auto"/>
        <w:rPr>
          <w:sz w:val="28"/>
          <w:szCs w:val="28"/>
        </w:rPr>
      </w:pPr>
      <w:r>
        <w:rPr>
          <w:sz w:val="28"/>
          <w:szCs w:val="28"/>
        </w:rPr>
        <w:t>Pamela Frisk gave a report about the standing committees.  She had sent out t</w:t>
      </w:r>
      <w:r w:rsidR="003D1BF2">
        <w:rPr>
          <w:sz w:val="28"/>
          <w:szCs w:val="28"/>
        </w:rPr>
        <w:t>he</w:t>
      </w:r>
      <w:r>
        <w:rPr>
          <w:sz w:val="28"/>
          <w:szCs w:val="28"/>
        </w:rPr>
        <w:t xml:space="preserve"> bylaws prior to the meeting </w:t>
      </w:r>
      <w:r w:rsidR="003D1BF2">
        <w:rPr>
          <w:sz w:val="28"/>
          <w:szCs w:val="28"/>
        </w:rPr>
        <w:t xml:space="preserve">with the committee descriptions and had requested we all read through them.  She asked if there were any questions, but no one had any. </w:t>
      </w:r>
    </w:p>
    <w:p w14:paraId="3B291843" w14:textId="3C826695" w:rsidR="009C1A1E" w:rsidRPr="004A725F" w:rsidRDefault="00C42932" w:rsidP="004A725F">
      <w:pPr>
        <w:spacing w:line="360" w:lineRule="auto"/>
        <w:rPr>
          <w:sz w:val="28"/>
          <w:szCs w:val="28"/>
        </w:rPr>
      </w:pPr>
      <w:r w:rsidRPr="004A725F">
        <w:rPr>
          <w:sz w:val="28"/>
          <w:szCs w:val="28"/>
        </w:rPr>
        <w:t xml:space="preserve">Ray Pheris reported about Mexico NENA.  </w:t>
      </w:r>
      <w:r w:rsidR="003D1BF2">
        <w:rPr>
          <w:sz w:val="28"/>
          <w:szCs w:val="28"/>
        </w:rPr>
        <w:t xml:space="preserve">Other than the hurricane that hit </w:t>
      </w:r>
      <w:r w:rsidR="00934510">
        <w:rPr>
          <w:sz w:val="28"/>
          <w:szCs w:val="28"/>
        </w:rPr>
        <w:t>when he arrived, h</w:t>
      </w:r>
      <w:r w:rsidRPr="004A725F">
        <w:rPr>
          <w:sz w:val="28"/>
          <w:szCs w:val="28"/>
        </w:rPr>
        <w:t xml:space="preserve">e said it was a good conference, but smaller than ours.  Half was in </w:t>
      </w:r>
      <w:r w:rsidR="002D6CCC" w:rsidRPr="004A725F">
        <w:rPr>
          <w:sz w:val="28"/>
          <w:szCs w:val="28"/>
        </w:rPr>
        <w:t>English,</w:t>
      </w:r>
      <w:r w:rsidRPr="004A725F">
        <w:rPr>
          <w:sz w:val="28"/>
          <w:szCs w:val="28"/>
        </w:rPr>
        <w:t xml:space="preserve"> and half was in Spanish.  He was able to meet with the Mexico NENA officials.  </w:t>
      </w:r>
      <w:r w:rsidR="00C45D87" w:rsidRPr="004A725F">
        <w:rPr>
          <w:sz w:val="28"/>
          <w:szCs w:val="28"/>
        </w:rPr>
        <w:t xml:space="preserve">They visited the Mexican Comm Center (which was connected to the </w:t>
      </w:r>
      <w:r w:rsidR="00C45D87" w:rsidRPr="004A725F">
        <w:rPr>
          <w:sz w:val="28"/>
          <w:szCs w:val="28"/>
        </w:rPr>
        <w:lastRenderedPageBreak/>
        <w:t xml:space="preserve">prison).  They desire to work with Texas in whatever capacity we need since we have a lot of the same concerns being on the border.  </w:t>
      </w:r>
    </w:p>
    <w:p w14:paraId="17E58A61" w14:textId="60D49621" w:rsidR="003D4608" w:rsidRPr="000C1AD9" w:rsidRDefault="003D4608" w:rsidP="000C1AD9">
      <w:pPr>
        <w:spacing w:line="360" w:lineRule="auto"/>
        <w:rPr>
          <w:sz w:val="28"/>
          <w:szCs w:val="28"/>
        </w:rPr>
      </w:pPr>
      <w:r w:rsidRPr="000C1AD9">
        <w:rPr>
          <w:sz w:val="28"/>
          <w:szCs w:val="28"/>
        </w:rPr>
        <w:t>Board Assignments</w:t>
      </w:r>
      <w:r w:rsidR="00026683" w:rsidRPr="000C1AD9">
        <w:rPr>
          <w:sz w:val="28"/>
          <w:szCs w:val="28"/>
        </w:rPr>
        <w:t xml:space="preserve"> </w:t>
      </w:r>
      <w:r w:rsidR="00D70CC7">
        <w:rPr>
          <w:sz w:val="28"/>
          <w:szCs w:val="28"/>
        </w:rPr>
        <w:t>– Pamela stated that we do not currently have an audit committe</w:t>
      </w:r>
      <w:r w:rsidR="00F72231">
        <w:rPr>
          <w:sz w:val="28"/>
          <w:szCs w:val="28"/>
        </w:rPr>
        <w:t>e in plac</w:t>
      </w:r>
      <w:r w:rsidR="00D70CC7">
        <w:rPr>
          <w:sz w:val="28"/>
          <w:szCs w:val="28"/>
        </w:rPr>
        <w:t xml:space="preserve">e, but we need </w:t>
      </w:r>
      <w:r w:rsidR="00F72231">
        <w:rPr>
          <w:sz w:val="28"/>
          <w:szCs w:val="28"/>
        </w:rPr>
        <w:t xml:space="preserve">one.  We discussed how to </w:t>
      </w:r>
      <w:r w:rsidR="002D6CCC">
        <w:rPr>
          <w:sz w:val="28"/>
          <w:szCs w:val="28"/>
        </w:rPr>
        <w:t>go about instituting it.  Toni Dunne suggested we establish some basic criteria</w:t>
      </w:r>
      <w:r w:rsidR="00F07721">
        <w:rPr>
          <w:sz w:val="28"/>
          <w:szCs w:val="28"/>
        </w:rPr>
        <w:t xml:space="preserve">, such as </w:t>
      </w:r>
      <w:r w:rsidR="008C528B">
        <w:rPr>
          <w:sz w:val="28"/>
          <w:szCs w:val="28"/>
        </w:rPr>
        <w:t>members</w:t>
      </w:r>
      <w:r w:rsidR="00F07721">
        <w:rPr>
          <w:sz w:val="28"/>
          <w:szCs w:val="28"/>
        </w:rPr>
        <w:t xml:space="preserve"> in good standing</w:t>
      </w:r>
      <w:r w:rsidR="00610A49">
        <w:rPr>
          <w:sz w:val="28"/>
          <w:szCs w:val="28"/>
        </w:rPr>
        <w:t>, and requesting that they have some budget experience</w:t>
      </w:r>
      <w:r w:rsidR="00D70CC7">
        <w:rPr>
          <w:sz w:val="28"/>
          <w:szCs w:val="28"/>
        </w:rPr>
        <w:t>.</w:t>
      </w:r>
      <w:r w:rsidR="00610A49">
        <w:rPr>
          <w:sz w:val="28"/>
          <w:szCs w:val="28"/>
        </w:rPr>
        <w:t xml:space="preserve"> Pam will send it </w:t>
      </w:r>
      <w:r w:rsidR="008C528B">
        <w:rPr>
          <w:sz w:val="28"/>
          <w:szCs w:val="28"/>
        </w:rPr>
        <w:t>to Leticia for distribution in the newsletter.</w:t>
      </w:r>
      <w:r w:rsidR="00D70CC7">
        <w:rPr>
          <w:sz w:val="28"/>
          <w:szCs w:val="28"/>
        </w:rPr>
        <w:t xml:space="preserve">  </w:t>
      </w:r>
      <w:r w:rsidR="00545D45">
        <w:rPr>
          <w:sz w:val="28"/>
          <w:szCs w:val="28"/>
        </w:rPr>
        <w:t xml:space="preserve">  Description of the audit committee from our bylaws is below:</w:t>
      </w:r>
    </w:p>
    <w:p w14:paraId="5BFA61B6" w14:textId="456E670D" w:rsidR="003D4608" w:rsidRDefault="003D4608" w:rsidP="00815B93">
      <w:pPr>
        <w:pStyle w:val="ListParagraph"/>
        <w:numPr>
          <w:ilvl w:val="1"/>
          <w:numId w:val="1"/>
        </w:numPr>
        <w:spacing w:line="360" w:lineRule="auto"/>
        <w:rPr>
          <w:sz w:val="28"/>
          <w:szCs w:val="28"/>
        </w:rPr>
      </w:pPr>
      <w:r w:rsidRPr="00815B93">
        <w:rPr>
          <w:sz w:val="28"/>
          <w:szCs w:val="28"/>
        </w:rPr>
        <w:t>Standing Committee</w:t>
      </w:r>
      <w:r w:rsidR="005C74DC">
        <w:rPr>
          <w:sz w:val="28"/>
          <w:szCs w:val="28"/>
        </w:rPr>
        <w:t>s</w:t>
      </w:r>
    </w:p>
    <w:p w14:paraId="0133B91A" w14:textId="1B4DA029" w:rsidR="005C74DC" w:rsidRDefault="005C74DC" w:rsidP="005C74DC">
      <w:pPr>
        <w:pStyle w:val="ListParagraph"/>
        <w:numPr>
          <w:ilvl w:val="2"/>
          <w:numId w:val="1"/>
        </w:numPr>
        <w:spacing w:line="360" w:lineRule="auto"/>
        <w:rPr>
          <w:sz w:val="28"/>
          <w:szCs w:val="28"/>
        </w:rPr>
      </w:pPr>
      <w:r>
        <w:rPr>
          <w:sz w:val="28"/>
          <w:szCs w:val="28"/>
        </w:rPr>
        <w:t xml:space="preserve">Audit Committee – </w:t>
      </w:r>
      <w:r w:rsidR="000D5905">
        <w:rPr>
          <w:sz w:val="28"/>
          <w:szCs w:val="28"/>
        </w:rPr>
        <w:t>Need a Chair and Co-Chair</w:t>
      </w:r>
    </w:p>
    <w:p w14:paraId="0403A387" w14:textId="77777777" w:rsidR="00B4069B" w:rsidRPr="00745230" w:rsidRDefault="00B4069B" w:rsidP="00B4069B">
      <w:pPr>
        <w:pStyle w:val="Default"/>
        <w:ind w:left="720"/>
        <w:rPr>
          <w:i/>
          <w:iCs/>
        </w:rPr>
      </w:pPr>
      <w:r w:rsidRPr="00745230">
        <w:rPr>
          <w:i/>
          <w:iCs/>
        </w:rPr>
        <w:t xml:space="preserve">The Audit Committee will consist of three or more members in good standing, excluding Executive Board members. </w:t>
      </w:r>
    </w:p>
    <w:p w14:paraId="1AA52406" w14:textId="5AB9055C" w:rsidR="00B4069B" w:rsidRPr="00745230" w:rsidRDefault="00B4069B" w:rsidP="00B4069B">
      <w:pPr>
        <w:pStyle w:val="Default"/>
        <w:numPr>
          <w:ilvl w:val="2"/>
          <w:numId w:val="4"/>
        </w:numPr>
        <w:spacing w:after="27"/>
        <w:rPr>
          <w:i/>
          <w:iCs/>
        </w:rPr>
      </w:pPr>
      <w:r w:rsidRPr="00745230">
        <w:rPr>
          <w:i/>
          <w:iCs/>
        </w:rPr>
        <w:t xml:space="preserve">Reports to the President </w:t>
      </w:r>
    </w:p>
    <w:p w14:paraId="4C63B393" w14:textId="780C0728" w:rsidR="00B4069B" w:rsidRPr="00745230" w:rsidRDefault="00B4069B" w:rsidP="00B4069B">
      <w:pPr>
        <w:pStyle w:val="Default"/>
        <w:numPr>
          <w:ilvl w:val="2"/>
          <w:numId w:val="4"/>
        </w:numPr>
        <w:spacing w:after="27"/>
        <w:rPr>
          <w:i/>
          <w:iCs/>
        </w:rPr>
      </w:pPr>
      <w:r w:rsidRPr="00745230">
        <w:rPr>
          <w:i/>
          <w:iCs/>
        </w:rPr>
        <w:t xml:space="preserve">Conducts review of all treasury records, bank records and receipts annually or more frequently as needed or as requested by the President </w:t>
      </w:r>
    </w:p>
    <w:p w14:paraId="27ECED7D" w14:textId="1B380776" w:rsidR="00B4069B" w:rsidRPr="00745230" w:rsidRDefault="00B4069B" w:rsidP="00B4069B">
      <w:pPr>
        <w:pStyle w:val="Default"/>
        <w:numPr>
          <w:ilvl w:val="2"/>
          <w:numId w:val="4"/>
        </w:numPr>
        <w:spacing w:after="27"/>
        <w:rPr>
          <w:i/>
          <w:iCs/>
        </w:rPr>
      </w:pPr>
      <w:r w:rsidRPr="00745230">
        <w:rPr>
          <w:i/>
          <w:iCs/>
        </w:rPr>
        <w:t xml:space="preserve">Submits report in writing to the Executive Board by February 1st each year, signed by all Audit Committee members </w:t>
      </w:r>
    </w:p>
    <w:p w14:paraId="475F9B24" w14:textId="6FEEA293" w:rsidR="00B4069B" w:rsidRPr="00745230" w:rsidRDefault="00B4069B" w:rsidP="00B4069B">
      <w:pPr>
        <w:pStyle w:val="Default"/>
        <w:numPr>
          <w:ilvl w:val="2"/>
          <w:numId w:val="4"/>
        </w:numPr>
        <w:rPr>
          <w:i/>
          <w:iCs/>
        </w:rPr>
      </w:pPr>
      <w:r w:rsidRPr="00745230">
        <w:rPr>
          <w:i/>
          <w:iCs/>
        </w:rPr>
        <w:t xml:space="preserve">Determines if and when outside audits are necessary </w:t>
      </w:r>
    </w:p>
    <w:p w14:paraId="1749FC6E" w14:textId="77777777" w:rsidR="00B4069B" w:rsidRDefault="00B4069B" w:rsidP="00B4069B">
      <w:pPr>
        <w:pStyle w:val="Default"/>
        <w:ind w:left="2160"/>
        <w:rPr>
          <w:sz w:val="22"/>
          <w:szCs w:val="22"/>
        </w:rPr>
      </w:pPr>
    </w:p>
    <w:p w14:paraId="548D6040" w14:textId="793E0261" w:rsidR="005C74DC" w:rsidRDefault="005C74DC" w:rsidP="005C74DC">
      <w:pPr>
        <w:pStyle w:val="ListParagraph"/>
        <w:numPr>
          <w:ilvl w:val="2"/>
          <w:numId w:val="1"/>
        </w:numPr>
        <w:spacing w:line="360" w:lineRule="auto"/>
        <w:rPr>
          <w:sz w:val="28"/>
          <w:szCs w:val="28"/>
        </w:rPr>
      </w:pPr>
      <w:r>
        <w:rPr>
          <w:sz w:val="28"/>
          <w:szCs w:val="28"/>
        </w:rPr>
        <w:t xml:space="preserve">Past Presidents Alumni (PPA) Committee – </w:t>
      </w:r>
      <w:r w:rsidR="00EF4B5A">
        <w:rPr>
          <w:sz w:val="28"/>
          <w:szCs w:val="28"/>
        </w:rPr>
        <w:t>no report.</w:t>
      </w:r>
    </w:p>
    <w:p w14:paraId="29BD76AA" w14:textId="69CAD21A" w:rsidR="005C74DC" w:rsidRDefault="005C74DC" w:rsidP="005C74DC">
      <w:pPr>
        <w:pStyle w:val="ListParagraph"/>
        <w:numPr>
          <w:ilvl w:val="2"/>
          <w:numId w:val="1"/>
        </w:numPr>
        <w:spacing w:line="360" w:lineRule="auto"/>
        <w:rPr>
          <w:sz w:val="28"/>
          <w:szCs w:val="28"/>
        </w:rPr>
      </w:pPr>
      <w:r>
        <w:rPr>
          <w:sz w:val="28"/>
          <w:szCs w:val="28"/>
        </w:rPr>
        <w:t>Chapter Commercial Advisory Member (CCAM) Committee-</w:t>
      </w:r>
      <w:r w:rsidR="0021775D">
        <w:rPr>
          <w:sz w:val="28"/>
          <w:szCs w:val="28"/>
        </w:rPr>
        <w:t xml:space="preserve"> Toni Dunne discussed the conference and said that she has been in </w:t>
      </w:r>
      <w:r w:rsidR="00EF4B5A">
        <w:rPr>
          <w:sz w:val="28"/>
          <w:szCs w:val="28"/>
        </w:rPr>
        <w:t>contact</w:t>
      </w:r>
      <w:r w:rsidR="0021775D">
        <w:rPr>
          <w:sz w:val="28"/>
          <w:szCs w:val="28"/>
        </w:rPr>
        <w:t xml:space="preserve"> with </w:t>
      </w:r>
      <w:r w:rsidR="00EF4B5A">
        <w:rPr>
          <w:sz w:val="28"/>
          <w:szCs w:val="28"/>
        </w:rPr>
        <w:t>conference</w:t>
      </w:r>
      <w:r w:rsidR="0021775D">
        <w:rPr>
          <w:sz w:val="28"/>
          <w:szCs w:val="28"/>
        </w:rPr>
        <w:t xml:space="preserve"> committee members about the importance of the messaging to the IP’s </w:t>
      </w:r>
      <w:r w:rsidR="00EF4B5A">
        <w:rPr>
          <w:sz w:val="28"/>
          <w:szCs w:val="28"/>
        </w:rPr>
        <w:t xml:space="preserve">about the conference.  </w:t>
      </w:r>
    </w:p>
    <w:p w14:paraId="4A9669E0" w14:textId="77777777" w:rsidR="00E348CE" w:rsidRDefault="005C74DC" w:rsidP="00E348CE">
      <w:pPr>
        <w:pStyle w:val="ListParagraph"/>
        <w:numPr>
          <w:ilvl w:val="0"/>
          <w:numId w:val="1"/>
        </w:numPr>
        <w:spacing w:line="360" w:lineRule="auto"/>
        <w:rPr>
          <w:sz w:val="28"/>
          <w:szCs w:val="28"/>
        </w:rPr>
      </w:pPr>
      <w:r w:rsidRPr="00EC72BD">
        <w:rPr>
          <w:sz w:val="28"/>
          <w:szCs w:val="28"/>
        </w:rPr>
        <w:t>Liaison/Ambassador Committee</w:t>
      </w:r>
      <w:r w:rsidR="000D5905" w:rsidRPr="00EC72BD">
        <w:rPr>
          <w:sz w:val="28"/>
          <w:szCs w:val="28"/>
        </w:rPr>
        <w:t xml:space="preserve"> – Lisa </w:t>
      </w:r>
      <w:r w:rsidR="00BC5917" w:rsidRPr="00EC72BD">
        <w:rPr>
          <w:sz w:val="28"/>
          <w:szCs w:val="28"/>
        </w:rPr>
        <w:t xml:space="preserve">Aguilar gave a report about the other associations.  The 2024 PETs board was </w:t>
      </w:r>
      <w:r w:rsidR="00EC72BD" w:rsidRPr="00EC72BD">
        <w:rPr>
          <w:sz w:val="28"/>
          <w:szCs w:val="28"/>
        </w:rPr>
        <w:t xml:space="preserve">announced at the October meeting.  NPEF meeting is June 9 – June 12, and they have started calling for papers.  Richard Muscat is officially retiring </w:t>
      </w:r>
      <w:r w:rsidR="00EC72BD">
        <w:rPr>
          <w:sz w:val="28"/>
          <w:szCs w:val="28"/>
        </w:rPr>
        <w:t xml:space="preserve">from The Alliance </w:t>
      </w:r>
      <w:r w:rsidR="00EC72BD" w:rsidRPr="00EC72BD">
        <w:rPr>
          <w:sz w:val="28"/>
          <w:szCs w:val="28"/>
        </w:rPr>
        <w:t xml:space="preserve">in December and Jim </w:t>
      </w:r>
      <w:r w:rsidR="00EC72BD" w:rsidRPr="00EC72BD">
        <w:rPr>
          <w:sz w:val="28"/>
          <w:szCs w:val="28"/>
        </w:rPr>
        <w:lastRenderedPageBreak/>
        <w:t xml:space="preserve">Georke retired as of August.  </w:t>
      </w:r>
      <w:r w:rsidR="00E348CE">
        <w:rPr>
          <w:sz w:val="28"/>
          <w:szCs w:val="28"/>
        </w:rPr>
        <w:t xml:space="preserve">Lisa Aguilar got an email from Bret with TCOLE.  At the conference, they elected James McGregor (training coordinator with Tarrant County) as VP for the training consortium.  Anyone wanting to join the training consortium email list, email Bret at </w:t>
      </w:r>
      <w:hyperlink r:id="rId8" w:history="1">
        <w:r w:rsidR="00E348CE" w:rsidRPr="00BB517B">
          <w:rPr>
            <w:rStyle w:val="Hyperlink"/>
            <w:sz w:val="28"/>
            <w:szCs w:val="28"/>
          </w:rPr>
          <w:t>bbatchelor@nct911.org</w:t>
        </w:r>
      </w:hyperlink>
      <w:r w:rsidR="00E348CE">
        <w:rPr>
          <w:sz w:val="28"/>
          <w:szCs w:val="28"/>
        </w:rPr>
        <w:t xml:space="preserve">. </w:t>
      </w:r>
    </w:p>
    <w:p w14:paraId="7DAAD037" w14:textId="12C227CF" w:rsidR="005C74DC" w:rsidRPr="00EC72BD" w:rsidRDefault="005C74DC" w:rsidP="005C74DC">
      <w:pPr>
        <w:pStyle w:val="ListParagraph"/>
        <w:numPr>
          <w:ilvl w:val="2"/>
          <w:numId w:val="1"/>
        </w:numPr>
        <w:spacing w:line="360" w:lineRule="auto"/>
        <w:rPr>
          <w:sz w:val="28"/>
          <w:szCs w:val="28"/>
        </w:rPr>
      </w:pPr>
      <w:r w:rsidRPr="00EC72BD">
        <w:rPr>
          <w:sz w:val="28"/>
          <w:szCs w:val="28"/>
        </w:rPr>
        <w:t>Awards/Scholarships Committee</w:t>
      </w:r>
      <w:r w:rsidR="000D5905" w:rsidRPr="00EC72BD">
        <w:rPr>
          <w:sz w:val="28"/>
          <w:szCs w:val="28"/>
        </w:rPr>
        <w:t xml:space="preserve"> </w:t>
      </w:r>
      <w:r w:rsidR="00EC72BD">
        <w:rPr>
          <w:sz w:val="28"/>
          <w:szCs w:val="28"/>
        </w:rPr>
        <w:t>– no report</w:t>
      </w:r>
    </w:p>
    <w:p w14:paraId="3AED554D" w14:textId="7FEF958B" w:rsidR="005C74DC" w:rsidRDefault="005C74DC" w:rsidP="005C74DC">
      <w:pPr>
        <w:pStyle w:val="ListParagraph"/>
        <w:numPr>
          <w:ilvl w:val="2"/>
          <w:numId w:val="1"/>
        </w:numPr>
        <w:spacing w:line="360" w:lineRule="auto"/>
        <w:rPr>
          <w:sz w:val="28"/>
          <w:szCs w:val="28"/>
        </w:rPr>
      </w:pPr>
      <w:r>
        <w:rPr>
          <w:sz w:val="28"/>
          <w:szCs w:val="28"/>
        </w:rPr>
        <w:t>Bylaws and Rules Committee</w:t>
      </w:r>
      <w:r w:rsidR="000D5905">
        <w:rPr>
          <w:sz w:val="28"/>
          <w:szCs w:val="28"/>
        </w:rPr>
        <w:t xml:space="preserve"> </w:t>
      </w:r>
      <w:r w:rsidR="007E3DDE">
        <w:rPr>
          <w:sz w:val="28"/>
          <w:szCs w:val="28"/>
        </w:rPr>
        <w:t>–</w:t>
      </w:r>
      <w:r w:rsidR="000D5905">
        <w:rPr>
          <w:sz w:val="28"/>
          <w:szCs w:val="28"/>
        </w:rPr>
        <w:t xml:space="preserve"> Ray</w:t>
      </w:r>
      <w:r w:rsidR="007E3DDE">
        <w:rPr>
          <w:sz w:val="28"/>
          <w:szCs w:val="28"/>
        </w:rPr>
        <w:t xml:space="preserve"> Pheris reported that the bylaws change attempt was unsuccessful from the spring</w:t>
      </w:r>
      <w:r w:rsidR="00412183">
        <w:rPr>
          <w:sz w:val="28"/>
          <w:szCs w:val="28"/>
        </w:rPr>
        <w:t xml:space="preserve"> because there</w:t>
      </w:r>
      <w:r w:rsidR="007E3DDE">
        <w:rPr>
          <w:sz w:val="28"/>
          <w:szCs w:val="28"/>
        </w:rPr>
        <w:t xml:space="preserve"> were concerns from the membership, and we felt that they needed to be addressed.  Determined that some of the bylaws’ changes we proposed were not in line with National NENA.  </w:t>
      </w:r>
      <w:r w:rsidR="00412183">
        <w:rPr>
          <w:sz w:val="28"/>
          <w:szCs w:val="28"/>
        </w:rPr>
        <w:t xml:space="preserve">Cindy reached out to Charles Cullen from National NENA, and he told her that Gary Bell was working on them with </w:t>
      </w:r>
      <w:r w:rsidR="007D7C7C">
        <w:rPr>
          <w:sz w:val="28"/>
          <w:szCs w:val="28"/>
        </w:rPr>
        <w:t xml:space="preserve">verbiage changes to propose the bylaws’ changes again at the National level.  There are bylaws’ changes needed to TX NENA bylaws, </w:t>
      </w:r>
      <w:r w:rsidR="002C6CE4">
        <w:rPr>
          <w:sz w:val="28"/>
          <w:szCs w:val="28"/>
        </w:rPr>
        <w:t xml:space="preserve">and he stated that they will be brought forth before the delegation at the Spring conference and will allow for membership vote. </w:t>
      </w:r>
    </w:p>
    <w:p w14:paraId="1C9E67EA" w14:textId="099E5B8B" w:rsidR="005C74DC" w:rsidRDefault="005C74DC" w:rsidP="005C74DC">
      <w:pPr>
        <w:pStyle w:val="ListParagraph"/>
        <w:numPr>
          <w:ilvl w:val="2"/>
          <w:numId w:val="1"/>
        </w:numPr>
        <w:spacing w:line="360" w:lineRule="auto"/>
        <w:rPr>
          <w:sz w:val="28"/>
          <w:szCs w:val="28"/>
        </w:rPr>
      </w:pPr>
      <w:r>
        <w:rPr>
          <w:sz w:val="28"/>
          <w:szCs w:val="28"/>
        </w:rPr>
        <w:t>Communication Committee</w:t>
      </w:r>
      <w:r w:rsidR="000D5905">
        <w:rPr>
          <w:sz w:val="28"/>
          <w:szCs w:val="28"/>
        </w:rPr>
        <w:t xml:space="preserve"> – </w:t>
      </w:r>
      <w:r w:rsidR="00BF607F">
        <w:rPr>
          <w:sz w:val="28"/>
          <w:szCs w:val="28"/>
        </w:rPr>
        <w:t xml:space="preserve">Pamela </w:t>
      </w:r>
      <w:r w:rsidR="00EF5E3C">
        <w:rPr>
          <w:sz w:val="28"/>
          <w:szCs w:val="28"/>
        </w:rPr>
        <w:t xml:space="preserve">Frisk </w:t>
      </w:r>
      <w:r w:rsidR="00BF607F">
        <w:rPr>
          <w:sz w:val="28"/>
          <w:szCs w:val="28"/>
        </w:rPr>
        <w:t xml:space="preserve">stated the website is looking good.  Leticia </w:t>
      </w:r>
      <w:r w:rsidR="00EF5E3C">
        <w:rPr>
          <w:sz w:val="28"/>
          <w:szCs w:val="28"/>
        </w:rPr>
        <w:t xml:space="preserve">Truex </w:t>
      </w:r>
      <w:r w:rsidR="00BF607F">
        <w:rPr>
          <w:sz w:val="28"/>
          <w:szCs w:val="28"/>
        </w:rPr>
        <w:t xml:space="preserve">stated that some of the pages need information added.  Leticia would like to have items for the newsletter by lunch tomorrow.  </w:t>
      </w:r>
    </w:p>
    <w:p w14:paraId="33C38FE3" w14:textId="39AFC1A0" w:rsidR="005C74DC" w:rsidRDefault="005C74DC" w:rsidP="005C74DC">
      <w:pPr>
        <w:pStyle w:val="ListParagraph"/>
        <w:numPr>
          <w:ilvl w:val="2"/>
          <w:numId w:val="1"/>
        </w:numPr>
        <w:spacing w:line="360" w:lineRule="auto"/>
        <w:rPr>
          <w:sz w:val="28"/>
          <w:szCs w:val="28"/>
        </w:rPr>
      </w:pPr>
      <w:r>
        <w:rPr>
          <w:sz w:val="28"/>
          <w:szCs w:val="28"/>
        </w:rPr>
        <w:t>Membership Committee</w:t>
      </w:r>
      <w:r w:rsidR="000D5905">
        <w:rPr>
          <w:sz w:val="28"/>
          <w:szCs w:val="28"/>
        </w:rPr>
        <w:t xml:space="preserve"> – Ray </w:t>
      </w:r>
      <w:r w:rsidR="00EF5E3C">
        <w:rPr>
          <w:sz w:val="28"/>
          <w:szCs w:val="28"/>
        </w:rPr>
        <w:t xml:space="preserve">Pheris no report.  He is </w:t>
      </w:r>
      <w:r w:rsidR="005C782D">
        <w:rPr>
          <w:sz w:val="28"/>
          <w:szCs w:val="28"/>
        </w:rPr>
        <w:t>participating in a meeting tomorrow with National NENA s</w:t>
      </w:r>
      <w:r w:rsidR="00EF5E3C">
        <w:rPr>
          <w:sz w:val="28"/>
          <w:szCs w:val="28"/>
        </w:rPr>
        <w:t xml:space="preserve">o he will have a report next time.   </w:t>
      </w:r>
    </w:p>
    <w:p w14:paraId="64A44803" w14:textId="5DFD6A52" w:rsidR="005C74DC" w:rsidRPr="00815B93" w:rsidRDefault="005C74DC" w:rsidP="005C74DC">
      <w:pPr>
        <w:pStyle w:val="ListParagraph"/>
        <w:numPr>
          <w:ilvl w:val="2"/>
          <w:numId w:val="1"/>
        </w:numPr>
        <w:spacing w:line="360" w:lineRule="auto"/>
        <w:rPr>
          <w:sz w:val="28"/>
          <w:szCs w:val="28"/>
        </w:rPr>
      </w:pPr>
      <w:r>
        <w:rPr>
          <w:sz w:val="28"/>
          <w:szCs w:val="28"/>
        </w:rPr>
        <w:t>Historical Committee</w:t>
      </w:r>
      <w:r w:rsidR="000D5905">
        <w:rPr>
          <w:sz w:val="28"/>
          <w:szCs w:val="28"/>
        </w:rPr>
        <w:t xml:space="preserve"> </w:t>
      </w:r>
      <w:r w:rsidR="005C782D">
        <w:rPr>
          <w:sz w:val="28"/>
          <w:szCs w:val="28"/>
        </w:rPr>
        <w:t>–</w:t>
      </w:r>
      <w:r w:rsidR="000D5905">
        <w:rPr>
          <w:sz w:val="28"/>
          <w:szCs w:val="28"/>
        </w:rPr>
        <w:t xml:space="preserve"> Toni</w:t>
      </w:r>
      <w:r w:rsidR="005C782D">
        <w:rPr>
          <w:sz w:val="28"/>
          <w:szCs w:val="28"/>
        </w:rPr>
        <w:t xml:space="preserve"> Dunne reported that she has several documents that we </w:t>
      </w:r>
      <w:r w:rsidR="00322EDE">
        <w:rPr>
          <w:sz w:val="28"/>
          <w:szCs w:val="28"/>
        </w:rPr>
        <w:t>need to scan</w:t>
      </w:r>
      <w:r w:rsidR="00B17014">
        <w:rPr>
          <w:sz w:val="28"/>
          <w:szCs w:val="28"/>
        </w:rPr>
        <w:t xml:space="preserve"> and upload to the website.</w:t>
      </w:r>
      <w:r w:rsidR="00322EDE">
        <w:rPr>
          <w:sz w:val="28"/>
          <w:szCs w:val="28"/>
        </w:rPr>
        <w:t xml:space="preserve">  She would like to recommend that we include the listing of past board members on </w:t>
      </w:r>
      <w:r w:rsidR="00322EDE">
        <w:rPr>
          <w:sz w:val="28"/>
          <w:szCs w:val="28"/>
        </w:rPr>
        <w:lastRenderedPageBreak/>
        <w:t xml:space="preserve">the historical portion of the site so that we will have people to reach out to for resources.  </w:t>
      </w:r>
      <w:r w:rsidR="00B17014">
        <w:rPr>
          <w:sz w:val="28"/>
          <w:szCs w:val="28"/>
        </w:rPr>
        <w:t xml:space="preserve">In the newsletter, Toni would like to include a “blurb” with something historical to pique members’ interest.  Newsletters are distributed monthly.  Leticia instructed Toni to </w:t>
      </w:r>
      <w:r w:rsidR="00B30B50">
        <w:rPr>
          <w:sz w:val="28"/>
          <w:szCs w:val="28"/>
        </w:rPr>
        <w:t xml:space="preserve">email </w:t>
      </w:r>
      <w:r w:rsidR="001C528C">
        <w:rPr>
          <w:sz w:val="28"/>
          <w:szCs w:val="28"/>
        </w:rPr>
        <w:t>her,</w:t>
      </w:r>
      <w:r w:rsidR="00B30B50">
        <w:rPr>
          <w:sz w:val="28"/>
          <w:szCs w:val="28"/>
        </w:rPr>
        <w:t xml:space="preserve"> and she’ll put it in the newsletter.  Each president also gets a CD</w:t>
      </w:r>
      <w:r w:rsidR="00386F54">
        <w:rPr>
          <w:sz w:val="28"/>
          <w:szCs w:val="28"/>
        </w:rPr>
        <w:t>/flash drive from each conference so that would be a good place to find</w:t>
      </w:r>
      <w:r w:rsidR="001C528C">
        <w:rPr>
          <w:sz w:val="28"/>
          <w:szCs w:val="28"/>
        </w:rPr>
        <w:t xml:space="preserve"> old photos.</w:t>
      </w:r>
    </w:p>
    <w:p w14:paraId="2F835EFB" w14:textId="158D207E" w:rsidR="003D4608" w:rsidRDefault="003D4608" w:rsidP="00815B93">
      <w:pPr>
        <w:pStyle w:val="ListParagraph"/>
        <w:numPr>
          <w:ilvl w:val="2"/>
          <w:numId w:val="1"/>
        </w:numPr>
        <w:spacing w:line="360" w:lineRule="auto"/>
        <w:rPr>
          <w:sz w:val="28"/>
          <w:szCs w:val="28"/>
        </w:rPr>
      </w:pPr>
      <w:r w:rsidRPr="00815B93">
        <w:rPr>
          <w:sz w:val="28"/>
          <w:szCs w:val="28"/>
        </w:rPr>
        <w:t>Nominating</w:t>
      </w:r>
      <w:r w:rsidR="000D5905">
        <w:rPr>
          <w:sz w:val="28"/>
          <w:szCs w:val="28"/>
        </w:rPr>
        <w:t xml:space="preserve"> </w:t>
      </w:r>
      <w:r w:rsidR="005C74DC">
        <w:rPr>
          <w:sz w:val="28"/>
          <w:szCs w:val="28"/>
        </w:rPr>
        <w:t>Committee</w:t>
      </w:r>
      <w:r w:rsidRPr="00815B93">
        <w:rPr>
          <w:sz w:val="28"/>
          <w:szCs w:val="28"/>
        </w:rPr>
        <w:t xml:space="preserve"> </w:t>
      </w:r>
      <w:r w:rsidR="00DE7257" w:rsidRPr="00815B93">
        <w:rPr>
          <w:sz w:val="28"/>
          <w:szCs w:val="28"/>
        </w:rPr>
        <w:t xml:space="preserve">– </w:t>
      </w:r>
      <w:r w:rsidR="00B30B50">
        <w:rPr>
          <w:sz w:val="28"/>
          <w:szCs w:val="28"/>
        </w:rPr>
        <w:t>No report</w:t>
      </w:r>
    </w:p>
    <w:p w14:paraId="0FFE647B" w14:textId="3710C16F" w:rsidR="000D5905" w:rsidRPr="00815B93" w:rsidRDefault="000D5905" w:rsidP="00815B93">
      <w:pPr>
        <w:pStyle w:val="ListParagraph"/>
        <w:numPr>
          <w:ilvl w:val="2"/>
          <w:numId w:val="1"/>
        </w:numPr>
        <w:spacing w:line="360" w:lineRule="auto"/>
        <w:rPr>
          <w:sz w:val="28"/>
          <w:szCs w:val="28"/>
        </w:rPr>
      </w:pPr>
      <w:r>
        <w:rPr>
          <w:sz w:val="28"/>
          <w:szCs w:val="28"/>
        </w:rPr>
        <w:t xml:space="preserve">Compassion Committee </w:t>
      </w:r>
      <w:r w:rsidR="00745230">
        <w:rPr>
          <w:sz w:val="28"/>
          <w:szCs w:val="28"/>
        </w:rPr>
        <w:t>–</w:t>
      </w:r>
      <w:r>
        <w:rPr>
          <w:sz w:val="28"/>
          <w:szCs w:val="28"/>
        </w:rPr>
        <w:t xml:space="preserve"> </w:t>
      </w:r>
      <w:r w:rsidR="00745230">
        <w:rPr>
          <w:sz w:val="28"/>
          <w:szCs w:val="28"/>
        </w:rPr>
        <w:t xml:space="preserve">Scott Matthews’ brother </w:t>
      </w:r>
      <w:r w:rsidR="00DB1759">
        <w:rPr>
          <w:sz w:val="28"/>
          <w:szCs w:val="28"/>
        </w:rPr>
        <w:t xml:space="preserve">recently passed away.  Cindy McCraw sent him a card.  Kelle will check with Cindy to see </w:t>
      </w:r>
    </w:p>
    <w:p w14:paraId="168ED7B3" w14:textId="77706CD6" w:rsidR="00242568" w:rsidRPr="00815B93" w:rsidRDefault="003D4608" w:rsidP="00815B93">
      <w:pPr>
        <w:pStyle w:val="ListParagraph"/>
        <w:numPr>
          <w:ilvl w:val="2"/>
          <w:numId w:val="1"/>
        </w:numPr>
        <w:spacing w:line="360" w:lineRule="auto"/>
        <w:rPr>
          <w:color w:val="7030A0"/>
          <w:sz w:val="28"/>
          <w:szCs w:val="28"/>
        </w:rPr>
      </w:pPr>
      <w:r w:rsidRPr="00815B93">
        <w:rPr>
          <w:sz w:val="28"/>
          <w:szCs w:val="28"/>
        </w:rPr>
        <w:t>Legislative</w:t>
      </w:r>
      <w:r w:rsidR="000D5905">
        <w:rPr>
          <w:sz w:val="28"/>
          <w:szCs w:val="28"/>
        </w:rPr>
        <w:t xml:space="preserve"> Committee</w:t>
      </w:r>
      <w:r w:rsidR="009D0B1A" w:rsidRPr="00815B93">
        <w:rPr>
          <w:sz w:val="28"/>
          <w:szCs w:val="28"/>
        </w:rPr>
        <w:t xml:space="preserve"> </w:t>
      </w:r>
      <w:r w:rsidR="00DE7257" w:rsidRPr="00815B93">
        <w:rPr>
          <w:sz w:val="28"/>
          <w:szCs w:val="28"/>
        </w:rPr>
        <w:t xml:space="preserve">– </w:t>
      </w:r>
      <w:r w:rsidR="00B4069B">
        <w:rPr>
          <w:sz w:val="28"/>
          <w:szCs w:val="28"/>
        </w:rPr>
        <w:t>Toni</w:t>
      </w:r>
      <w:r w:rsidR="00DB1759">
        <w:rPr>
          <w:sz w:val="28"/>
          <w:szCs w:val="28"/>
        </w:rPr>
        <w:t xml:space="preserve"> Dunne reported that this is an “off year” </w:t>
      </w:r>
      <w:r w:rsidR="007F6460">
        <w:rPr>
          <w:sz w:val="28"/>
          <w:szCs w:val="28"/>
        </w:rPr>
        <w:t xml:space="preserve">and wants everyone to push for a grassroots effort to contact their legislators. </w:t>
      </w:r>
    </w:p>
    <w:p w14:paraId="34102F0C" w14:textId="3DC48276" w:rsidR="003D4608" w:rsidRPr="008D064B" w:rsidRDefault="000D5905" w:rsidP="008D064B">
      <w:pPr>
        <w:pStyle w:val="ListParagraph"/>
        <w:numPr>
          <w:ilvl w:val="2"/>
          <w:numId w:val="1"/>
        </w:numPr>
        <w:spacing w:line="360" w:lineRule="auto"/>
        <w:rPr>
          <w:sz w:val="28"/>
          <w:szCs w:val="28"/>
        </w:rPr>
      </w:pPr>
      <w:r>
        <w:rPr>
          <w:sz w:val="28"/>
          <w:szCs w:val="28"/>
        </w:rPr>
        <w:t>TERT Committee</w:t>
      </w:r>
      <w:r w:rsidR="00BD14AF" w:rsidRPr="00815B93">
        <w:rPr>
          <w:sz w:val="28"/>
          <w:szCs w:val="28"/>
        </w:rPr>
        <w:t xml:space="preserve"> </w:t>
      </w:r>
      <w:r>
        <w:rPr>
          <w:sz w:val="28"/>
          <w:szCs w:val="28"/>
        </w:rPr>
        <w:t>–</w:t>
      </w:r>
      <w:r w:rsidR="004A3DF1" w:rsidRPr="00815B93">
        <w:rPr>
          <w:sz w:val="28"/>
          <w:szCs w:val="28"/>
        </w:rPr>
        <w:t xml:space="preserve"> </w:t>
      </w:r>
      <w:r w:rsidR="007F6460">
        <w:rPr>
          <w:sz w:val="28"/>
          <w:szCs w:val="28"/>
        </w:rPr>
        <w:t xml:space="preserve">Troy </w:t>
      </w:r>
      <w:r w:rsidR="003073A5">
        <w:rPr>
          <w:sz w:val="28"/>
          <w:szCs w:val="28"/>
        </w:rPr>
        <w:t xml:space="preserve">Cayton </w:t>
      </w:r>
      <w:r w:rsidR="007F6460">
        <w:rPr>
          <w:sz w:val="28"/>
          <w:szCs w:val="28"/>
        </w:rPr>
        <w:t xml:space="preserve">reported that the </w:t>
      </w:r>
      <w:r w:rsidR="003073A5">
        <w:rPr>
          <w:sz w:val="28"/>
          <w:szCs w:val="28"/>
        </w:rPr>
        <w:t>Annular</w:t>
      </w:r>
      <w:r w:rsidR="007F6460">
        <w:rPr>
          <w:sz w:val="28"/>
          <w:szCs w:val="28"/>
        </w:rPr>
        <w:t xml:space="preserve"> eclipse went well, and he didn’t get any reports of issues.  TERT team is ready </w:t>
      </w:r>
      <w:r w:rsidR="008D064B">
        <w:rPr>
          <w:sz w:val="28"/>
          <w:szCs w:val="28"/>
        </w:rPr>
        <w:t>for the full eclipse on April 8</w:t>
      </w:r>
      <w:r w:rsidR="008D064B" w:rsidRPr="008D064B">
        <w:rPr>
          <w:sz w:val="28"/>
          <w:szCs w:val="28"/>
          <w:vertAlign w:val="superscript"/>
        </w:rPr>
        <w:t>th</w:t>
      </w:r>
      <w:r w:rsidR="008D064B">
        <w:rPr>
          <w:sz w:val="28"/>
          <w:szCs w:val="28"/>
        </w:rPr>
        <w:t xml:space="preserve">.  Made it through hurricane season without a deployment.  Jason Smith (State Coordinator) has training conducted around the state.  He is in Amarillo today teaching day 2.  </w:t>
      </w:r>
      <w:r w:rsidR="003073A5">
        <w:rPr>
          <w:sz w:val="28"/>
          <w:szCs w:val="28"/>
        </w:rPr>
        <w:t xml:space="preserve">If you want to have a TERT class in your region, get it scheduled. </w:t>
      </w:r>
    </w:p>
    <w:p w14:paraId="6BE9C14A" w14:textId="5727BCDF" w:rsidR="003D4608" w:rsidRPr="00815B93" w:rsidRDefault="003D4608" w:rsidP="00815B93">
      <w:pPr>
        <w:pStyle w:val="ListParagraph"/>
        <w:numPr>
          <w:ilvl w:val="1"/>
          <w:numId w:val="1"/>
        </w:numPr>
        <w:spacing w:line="360" w:lineRule="auto"/>
        <w:rPr>
          <w:sz w:val="28"/>
          <w:szCs w:val="28"/>
        </w:rPr>
      </w:pPr>
      <w:r w:rsidRPr="00815B93">
        <w:rPr>
          <w:sz w:val="28"/>
          <w:szCs w:val="28"/>
        </w:rPr>
        <w:t>Special Committee</w:t>
      </w:r>
      <w:r w:rsidR="008019F5" w:rsidRPr="00815B93">
        <w:rPr>
          <w:sz w:val="28"/>
          <w:szCs w:val="28"/>
        </w:rPr>
        <w:t>s</w:t>
      </w:r>
    </w:p>
    <w:p w14:paraId="73EFC16E" w14:textId="5DF67487" w:rsidR="00FE2499" w:rsidRPr="00815B93" w:rsidRDefault="00FE2499" w:rsidP="00815B93">
      <w:pPr>
        <w:pStyle w:val="ListParagraph"/>
        <w:numPr>
          <w:ilvl w:val="2"/>
          <w:numId w:val="1"/>
        </w:numPr>
        <w:spacing w:line="360" w:lineRule="auto"/>
        <w:rPr>
          <w:sz w:val="28"/>
          <w:szCs w:val="28"/>
        </w:rPr>
      </w:pPr>
      <w:r w:rsidRPr="00815B93">
        <w:rPr>
          <w:sz w:val="28"/>
          <w:szCs w:val="28"/>
        </w:rPr>
        <w:t>ENP</w:t>
      </w:r>
      <w:r w:rsidR="00BD14AF" w:rsidRPr="00815B93">
        <w:rPr>
          <w:sz w:val="28"/>
          <w:szCs w:val="28"/>
        </w:rPr>
        <w:t xml:space="preserve"> </w:t>
      </w:r>
      <w:r w:rsidR="003073A5">
        <w:rPr>
          <w:sz w:val="28"/>
          <w:szCs w:val="28"/>
        </w:rPr>
        <w:t>–</w:t>
      </w:r>
      <w:r w:rsidR="004A3DF1" w:rsidRPr="00815B93">
        <w:rPr>
          <w:sz w:val="28"/>
          <w:szCs w:val="28"/>
        </w:rPr>
        <w:t xml:space="preserve"> Troy</w:t>
      </w:r>
      <w:r w:rsidR="003073A5">
        <w:rPr>
          <w:sz w:val="28"/>
          <w:szCs w:val="28"/>
        </w:rPr>
        <w:t xml:space="preserve"> Cayton reported we have </w:t>
      </w:r>
      <w:r w:rsidR="009D5267">
        <w:rPr>
          <w:sz w:val="28"/>
          <w:szCs w:val="28"/>
        </w:rPr>
        <w:t xml:space="preserve">four </w:t>
      </w:r>
      <w:r w:rsidR="003073A5">
        <w:rPr>
          <w:sz w:val="28"/>
          <w:szCs w:val="28"/>
        </w:rPr>
        <w:t>preliminary ENPs</w:t>
      </w:r>
      <w:r w:rsidR="009D5267">
        <w:rPr>
          <w:sz w:val="28"/>
          <w:szCs w:val="28"/>
        </w:rPr>
        <w:t xml:space="preserve">; 3 </w:t>
      </w:r>
      <w:r w:rsidR="003073A5">
        <w:rPr>
          <w:sz w:val="28"/>
          <w:szCs w:val="28"/>
        </w:rPr>
        <w:t xml:space="preserve">from CAPCOG and </w:t>
      </w:r>
      <w:r w:rsidR="009D5267">
        <w:rPr>
          <w:sz w:val="28"/>
          <w:szCs w:val="28"/>
        </w:rPr>
        <w:t xml:space="preserve">1 from </w:t>
      </w:r>
      <w:r w:rsidR="003073A5">
        <w:rPr>
          <w:sz w:val="28"/>
          <w:szCs w:val="28"/>
        </w:rPr>
        <w:t>Harris County S</w:t>
      </w:r>
      <w:r w:rsidR="009D5267">
        <w:rPr>
          <w:sz w:val="28"/>
          <w:szCs w:val="28"/>
        </w:rPr>
        <w:t>heriff’s Office.</w:t>
      </w:r>
    </w:p>
    <w:p w14:paraId="6B36B44D" w14:textId="45A0336F" w:rsidR="00815B93" w:rsidRDefault="00FE2499" w:rsidP="00815B93">
      <w:pPr>
        <w:pStyle w:val="ListParagraph"/>
        <w:numPr>
          <w:ilvl w:val="2"/>
          <w:numId w:val="1"/>
        </w:numPr>
        <w:spacing w:line="360" w:lineRule="auto"/>
        <w:rPr>
          <w:sz w:val="28"/>
          <w:szCs w:val="28"/>
        </w:rPr>
      </w:pPr>
      <w:r w:rsidRPr="00815B93">
        <w:rPr>
          <w:sz w:val="28"/>
          <w:szCs w:val="28"/>
        </w:rPr>
        <w:t>Conference Planning</w:t>
      </w:r>
      <w:r w:rsidR="003B2C49" w:rsidRPr="00815B93">
        <w:rPr>
          <w:sz w:val="28"/>
          <w:szCs w:val="28"/>
        </w:rPr>
        <w:t xml:space="preserve"> </w:t>
      </w:r>
      <w:r w:rsidR="002F134A" w:rsidRPr="00815B93">
        <w:rPr>
          <w:sz w:val="28"/>
          <w:szCs w:val="28"/>
        </w:rPr>
        <w:t xml:space="preserve">– </w:t>
      </w:r>
      <w:r w:rsidR="00590B1E">
        <w:rPr>
          <w:sz w:val="28"/>
          <w:szCs w:val="28"/>
        </w:rPr>
        <w:t xml:space="preserve">Kelle reported that we already have $20,000 in sponsorships and we need to put the joint meeting dates of January 11 &amp; 12 on our calendar.  </w:t>
      </w:r>
      <w:r w:rsidR="008A1A53">
        <w:rPr>
          <w:sz w:val="28"/>
          <w:szCs w:val="28"/>
        </w:rPr>
        <w:t xml:space="preserve">She also asked about the decision on committee </w:t>
      </w:r>
      <w:r w:rsidR="008A1A53">
        <w:rPr>
          <w:sz w:val="28"/>
          <w:szCs w:val="28"/>
        </w:rPr>
        <w:lastRenderedPageBreak/>
        <w:t xml:space="preserve">costs for conference attendance.  </w:t>
      </w:r>
      <w:r w:rsidR="003B01F0">
        <w:rPr>
          <w:sz w:val="28"/>
          <w:szCs w:val="28"/>
        </w:rPr>
        <w:t xml:space="preserve">Pamela asked if the conference committee is full.  </w:t>
      </w:r>
      <w:r w:rsidR="00E836A0">
        <w:rPr>
          <w:sz w:val="28"/>
          <w:szCs w:val="28"/>
        </w:rPr>
        <w:t xml:space="preserve">Still need a co-chair for AV.  </w:t>
      </w:r>
    </w:p>
    <w:p w14:paraId="4E2F08D0" w14:textId="57657AEF" w:rsidR="0070292C" w:rsidRDefault="001A2BCA" w:rsidP="000D5905">
      <w:pPr>
        <w:pStyle w:val="ListParagraph"/>
        <w:numPr>
          <w:ilvl w:val="2"/>
          <w:numId w:val="1"/>
        </w:numPr>
        <w:spacing w:line="360" w:lineRule="auto"/>
        <w:rPr>
          <w:sz w:val="28"/>
          <w:szCs w:val="28"/>
        </w:rPr>
      </w:pPr>
      <w:r>
        <w:rPr>
          <w:sz w:val="28"/>
          <w:szCs w:val="28"/>
        </w:rPr>
        <w:t>2025 Texas Public Safety conference will be held in McAllen</w:t>
      </w:r>
      <w:r w:rsidR="004F4F87">
        <w:rPr>
          <w:sz w:val="28"/>
          <w:szCs w:val="28"/>
        </w:rPr>
        <w:t xml:space="preserve"> April 2 – 5, 2025. </w:t>
      </w:r>
      <w:r>
        <w:rPr>
          <w:sz w:val="28"/>
          <w:szCs w:val="28"/>
        </w:rPr>
        <w:t>The committee was very happy with the layout an</w:t>
      </w:r>
      <w:r w:rsidR="0070292C">
        <w:rPr>
          <w:sz w:val="28"/>
          <w:szCs w:val="28"/>
        </w:rPr>
        <w:t>d</w:t>
      </w:r>
      <w:r>
        <w:rPr>
          <w:sz w:val="28"/>
          <w:szCs w:val="28"/>
        </w:rPr>
        <w:t xml:space="preserve"> all the hotels are close together.  They offered a lot of amenities not </w:t>
      </w:r>
      <w:r w:rsidR="0070292C">
        <w:rPr>
          <w:sz w:val="28"/>
          <w:szCs w:val="28"/>
        </w:rPr>
        <w:t>provided by other cities.</w:t>
      </w:r>
      <w:r w:rsidR="00AC776F">
        <w:rPr>
          <w:sz w:val="28"/>
          <w:szCs w:val="28"/>
        </w:rPr>
        <w:t xml:space="preserve"> Pamela will get the dates for us. </w:t>
      </w:r>
    </w:p>
    <w:p w14:paraId="386079BA" w14:textId="45C748B9" w:rsidR="00FE2499" w:rsidRDefault="00224DD4" w:rsidP="000D5905">
      <w:pPr>
        <w:pStyle w:val="ListParagraph"/>
        <w:numPr>
          <w:ilvl w:val="2"/>
          <w:numId w:val="1"/>
        </w:numPr>
        <w:spacing w:line="360" w:lineRule="auto"/>
        <w:rPr>
          <w:sz w:val="28"/>
          <w:szCs w:val="28"/>
        </w:rPr>
      </w:pPr>
      <w:r w:rsidRPr="00815B93">
        <w:rPr>
          <w:sz w:val="28"/>
          <w:szCs w:val="28"/>
        </w:rPr>
        <w:t xml:space="preserve">Fall Training Symposium </w:t>
      </w:r>
      <w:r w:rsidR="004B7A8F" w:rsidRPr="00815B93">
        <w:rPr>
          <w:sz w:val="28"/>
          <w:szCs w:val="28"/>
        </w:rPr>
        <w:t xml:space="preserve">– </w:t>
      </w:r>
      <w:r w:rsidR="00B86E66">
        <w:rPr>
          <w:sz w:val="28"/>
          <w:szCs w:val="28"/>
        </w:rPr>
        <w:t>Pamela thank</w:t>
      </w:r>
      <w:r w:rsidR="001F712A">
        <w:rPr>
          <w:sz w:val="28"/>
          <w:szCs w:val="28"/>
        </w:rPr>
        <w:t>ed</w:t>
      </w:r>
      <w:r w:rsidR="00B86E66">
        <w:rPr>
          <w:sz w:val="28"/>
          <w:szCs w:val="28"/>
        </w:rPr>
        <w:t xml:space="preserve"> JaCorey and Shinar for putting together the conference with Cindy.  </w:t>
      </w:r>
      <w:r w:rsidR="00E17D77">
        <w:rPr>
          <w:sz w:val="28"/>
          <w:szCs w:val="28"/>
        </w:rPr>
        <w:t xml:space="preserve">All of the APCO board was present, and it was obvious that </w:t>
      </w:r>
      <w:r w:rsidR="00DA32C6">
        <w:rPr>
          <w:sz w:val="28"/>
          <w:szCs w:val="28"/>
        </w:rPr>
        <w:t xml:space="preserve">TX </w:t>
      </w:r>
      <w:r w:rsidR="00E17D77">
        <w:rPr>
          <w:sz w:val="28"/>
          <w:szCs w:val="28"/>
        </w:rPr>
        <w:t xml:space="preserve">NENA’s representation was lacking.  She spoke with </w:t>
      </w:r>
      <w:r w:rsidR="00DA32C6">
        <w:rPr>
          <w:sz w:val="28"/>
          <w:szCs w:val="28"/>
        </w:rPr>
        <w:t>the</w:t>
      </w:r>
      <w:r w:rsidR="0036528C">
        <w:rPr>
          <w:sz w:val="28"/>
          <w:szCs w:val="28"/>
        </w:rPr>
        <w:t xml:space="preserve"> APCO president about future fall training</w:t>
      </w:r>
      <w:r w:rsidR="00447A63">
        <w:rPr>
          <w:sz w:val="28"/>
          <w:szCs w:val="28"/>
        </w:rPr>
        <w:t xml:space="preserve"> symposiums.  Kelle gave an overview of the impetus around the </w:t>
      </w:r>
      <w:r w:rsidR="004A1CD9">
        <w:rPr>
          <w:sz w:val="28"/>
          <w:szCs w:val="28"/>
        </w:rPr>
        <w:t xml:space="preserve">training and it being in relation to the licensing of TC’s.  </w:t>
      </w:r>
      <w:r w:rsidR="001D3AD1">
        <w:rPr>
          <w:sz w:val="28"/>
          <w:szCs w:val="28"/>
        </w:rPr>
        <w:t>The consensus discussed between APCO and NENA was to focus on training</w:t>
      </w:r>
      <w:r w:rsidR="008314D8">
        <w:rPr>
          <w:sz w:val="28"/>
          <w:szCs w:val="28"/>
        </w:rPr>
        <w:t xml:space="preserve"> next year and not “conference planning”.   </w:t>
      </w:r>
      <w:r w:rsidR="00C66433">
        <w:rPr>
          <w:sz w:val="28"/>
          <w:szCs w:val="28"/>
        </w:rPr>
        <w:t xml:space="preserve">JaCorey gave an overview of the success of the conference. He agreed that it needs to be “dialed down” next year and focus on education. </w:t>
      </w:r>
      <w:r w:rsidR="000B6EC8">
        <w:rPr>
          <w:sz w:val="28"/>
          <w:szCs w:val="28"/>
        </w:rPr>
        <w:t xml:space="preserve"> </w:t>
      </w:r>
    </w:p>
    <w:p w14:paraId="1A72E248" w14:textId="27A6D5CF" w:rsidR="000D5905" w:rsidRPr="000D5905" w:rsidRDefault="000D5905" w:rsidP="000D5905">
      <w:pPr>
        <w:pStyle w:val="ListParagraph"/>
        <w:numPr>
          <w:ilvl w:val="2"/>
          <w:numId w:val="1"/>
        </w:numPr>
        <w:spacing w:line="360" w:lineRule="auto"/>
        <w:rPr>
          <w:sz w:val="28"/>
          <w:szCs w:val="28"/>
        </w:rPr>
      </w:pPr>
      <w:r>
        <w:rPr>
          <w:sz w:val="28"/>
          <w:szCs w:val="28"/>
        </w:rPr>
        <w:t xml:space="preserve">TX NENA </w:t>
      </w:r>
      <w:r w:rsidR="00F205B5">
        <w:rPr>
          <w:sz w:val="28"/>
          <w:szCs w:val="28"/>
        </w:rPr>
        <w:t xml:space="preserve">International Border Coalition – Toni Dunne reported </w:t>
      </w:r>
      <w:r w:rsidR="009F6724">
        <w:rPr>
          <w:sz w:val="28"/>
          <w:szCs w:val="28"/>
        </w:rPr>
        <w:t xml:space="preserve">that she reached out to the Mexico group and asked if they had the director’s meeting that they normally have pre-conference.  They had to cancel it because of the hurricane.  She is asking to have a call with him so that we have the correct people from Mexico </w:t>
      </w:r>
      <w:r w:rsidR="00451C27">
        <w:rPr>
          <w:sz w:val="28"/>
          <w:szCs w:val="28"/>
        </w:rPr>
        <w:t>in attendance.  Toni is asking for an update on the budget request from the “IB</w:t>
      </w:r>
      <w:r w:rsidR="00044BAF">
        <w:rPr>
          <w:sz w:val="28"/>
          <w:szCs w:val="28"/>
        </w:rPr>
        <w:t xml:space="preserve">C” of TX NENA.  Cost will cover a meeting at Laredo with the principle partners and another meeting </w:t>
      </w:r>
      <w:r w:rsidR="000347EC">
        <w:rPr>
          <w:sz w:val="28"/>
          <w:szCs w:val="28"/>
        </w:rPr>
        <w:t xml:space="preserve">in the El Paso area (possibly).  Toni would like for the chapter to buy head phones, that will provide translation, for use in the meetings.  </w:t>
      </w:r>
      <w:r w:rsidR="000347EC">
        <w:rPr>
          <w:sz w:val="28"/>
          <w:szCs w:val="28"/>
        </w:rPr>
        <w:lastRenderedPageBreak/>
        <w:t xml:space="preserve">Cost for meetings would be for refreshments as she is looking for </w:t>
      </w:r>
      <w:r w:rsidR="00BB21BF">
        <w:rPr>
          <w:sz w:val="28"/>
          <w:szCs w:val="28"/>
        </w:rPr>
        <w:t>free meeting rooms.  She would like to recruit “free translators” to attend the meeting</w:t>
      </w:r>
      <w:r w:rsidR="00190057">
        <w:rPr>
          <w:sz w:val="28"/>
          <w:szCs w:val="28"/>
        </w:rPr>
        <w:t xml:space="preserve">s, but it causes difficulties because </w:t>
      </w:r>
      <w:r w:rsidR="004970CD">
        <w:rPr>
          <w:sz w:val="28"/>
          <w:szCs w:val="28"/>
        </w:rPr>
        <w:t xml:space="preserve">they aren’t always fully committed and may or may not be able to provide the appropriate translation.  Cost for remainder of the budget year is $7200. </w:t>
      </w:r>
      <w:r w:rsidR="006F195A">
        <w:rPr>
          <w:sz w:val="28"/>
          <w:szCs w:val="28"/>
        </w:rPr>
        <w:t xml:space="preserve">Pamela discussed the possibility of using regional training funds. </w:t>
      </w:r>
    </w:p>
    <w:p w14:paraId="0B6840A2" w14:textId="179EEC92" w:rsidR="00815B93" w:rsidRPr="00051959" w:rsidRDefault="00051959" w:rsidP="00051959">
      <w:pPr>
        <w:spacing w:line="360" w:lineRule="auto"/>
        <w:rPr>
          <w:sz w:val="28"/>
          <w:szCs w:val="28"/>
        </w:rPr>
      </w:pPr>
      <w:r w:rsidRPr="00051959">
        <w:rPr>
          <w:sz w:val="28"/>
          <w:szCs w:val="28"/>
        </w:rPr>
        <w:t xml:space="preserve">No </w:t>
      </w:r>
      <w:r w:rsidR="00815B93" w:rsidRPr="00051959">
        <w:rPr>
          <w:sz w:val="28"/>
          <w:szCs w:val="28"/>
        </w:rPr>
        <w:t xml:space="preserve">New Business </w:t>
      </w:r>
    </w:p>
    <w:p w14:paraId="6E55516A" w14:textId="7607010B" w:rsidR="00FE2499" w:rsidRPr="00051959" w:rsidRDefault="00051959" w:rsidP="00051959">
      <w:pPr>
        <w:spacing w:line="360" w:lineRule="auto"/>
        <w:rPr>
          <w:sz w:val="28"/>
          <w:szCs w:val="28"/>
        </w:rPr>
      </w:pPr>
      <w:r>
        <w:rPr>
          <w:sz w:val="28"/>
          <w:szCs w:val="28"/>
        </w:rPr>
        <w:t>Motion made by Lisa Aguilar to adjourn and seconded by Troy Cayton.  Motion passed unanimously.  Meeting a</w:t>
      </w:r>
      <w:r w:rsidR="00FE2499" w:rsidRPr="00051959">
        <w:rPr>
          <w:sz w:val="28"/>
          <w:szCs w:val="28"/>
        </w:rPr>
        <w:t>djourn</w:t>
      </w:r>
      <w:r w:rsidR="004F4F87" w:rsidRPr="00051959">
        <w:rPr>
          <w:sz w:val="28"/>
          <w:szCs w:val="28"/>
        </w:rPr>
        <w:t>ed at 11:08</w:t>
      </w:r>
      <w:r>
        <w:rPr>
          <w:sz w:val="28"/>
          <w:szCs w:val="28"/>
        </w:rPr>
        <w:t xml:space="preserve"> a.m. </w:t>
      </w:r>
    </w:p>
    <w:sectPr w:rsidR="00FE2499" w:rsidRPr="00051959" w:rsidSect="0050734D">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F7FD9" w14:textId="77777777" w:rsidR="00751DEB" w:rsidRDefault="00751DEB" w:rsidP="003D4608">
      <w:pPr>
        <w:spacing w:after="0" w:line="240" w:lineRule="auto"/>
      </w:pPr>
      <w:r>
        <w:separator/>
      </w:r>
    </w:p>
  </w:endnote>
  <w:endnote w:type="continuationSeparator" w:id="0">
    <w:p w14:paraId="4B703E44" w14:textId="77777777" w:rsidR="00751DEB" w:rsidRDefault="00751DEB" w:rsidP="003D46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6EC71" w14:textId="77777777" w:rsidR="008F6E85" w:rsidRDefault="008F6E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42EB1" w14:textId="77777777" w:rsidR="008F6E85" w:rsidRDefault="008F6E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8D483" w14:textId="77777777" w:rsidR="008F6E85" w:rsidRDefault="008F6E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0D5BE" w14:textId="77777777" w:rsidR="00751DEB" w:rsidRDefault="00751DEB" w:rsidP="003D4608">
      <w:pPr>
        <w:spacing w:after="0" w:line="240" w:lineRule="auto"/>
      </w:pPr>
      <w:r>
        <w:separator/>
      </w:r>
    </w:p>
  </w:footnote>
  <w:footnote w:type="continuationSeparator" w:id="0">
    <w:p w14:paraId="5D2FD907" w14:textId="77777777" w:rsidR="00751DEB" w:rsidRDefault="00751DEB" w:rsidP="003D46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895CD" w14:textId="77777777" w:rsidR="008F6E85" w:rsidRDefault="008F6E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8E0A8" w14:textId="7F7B950E" w:rsidR="000A450E" w:rsidRPr="0085041E" w:rsidRDefault="000A450E" w:rsidP="008504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756E5" w14:textId="77777777" w:rsidR="008F6E85" w:rsidRDefault="008F6E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207162"/>
    <w:multiLevelType w:val="hybridMultilevel"/>
    <w:tmpl w:val="20861E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970F08"/>
    <w:multiLevelType w:val="multilevel"/>
    <w:tmpl w:val="E3A27E18"/>
    <w:lvl w:ilvl="0">
      <w:start w:val="1"/>
      <w:numFmt w:val="upperRoman"/>
      <w:lvlText w:val="%1."/>
      <w:lvlJc w:val="right"/>
      <w:pPr>
        <w:ind w:left="360" w:hanging="360"/>
      </w:pPr>
      <w:rPr>
        <w:rFonts w:hint="default"/>
      </w:rPr>
    </w:lvl>
    <w:lvl w:ilvl="1">
      <w:start w:val="1"/>
      <w:numFmt w:val="bullet"/>
      <w:lvlText w:val=""/>
      <w:lvlJc w:val="left"/>
      <w:pPr>
        <w:ind w:left="792" w:hanging="432"/>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58D9371A"/>
    <w:multiLevelType w:val="hybridMultilevel"/>
    <w:tmpl w:val="57C4890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0E2487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696806530">
    <w:abstractNumId w:val="1"/>
  </w:num>
  <w:num w:numId="2" w16cid:durableId="1725327885">
    <w:abstractNumId w:val="2"/>
  </w:num>
  <w:num w:numId="3" w16cid:durableId="1615940431">
    <w:abstractNumId w:val="3"/>
  </w:num>
  <w:num w:numId="4" w16cid:durableId="13470565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zNLQwtDQzNDA3NLdU0lEKTi0uzszPAykwqgUAGgpVDCwAAAA="/>
  </w:docVars>
  <w:rsids>
    <w:rsidRoot w:val="003D4608"/>
    <w:rsid w:val="0000428A"/>
    <w:rsid w:val="000124D3"/>
    <w:rsid w:val="00015159"/>
    <w:rsid w:val="0002537A"/>
    <w:rsid w:val="00026683"/>
    <w:rsid w:val="000347EC"/>
    <w:rsid w:val="00044BAF"/>
    <w:rsid w:val="00051959"/>
    <w:rsid w:val="000A450E"/>
    <w:rsid w:val="000B6EC8"/>
    <w:rsid w:val="000C1AD9"/>
    <w:rsid w:val="000D3C80"/>
    <w:rsid w:val="000D5905"/>
    <w:rsid w:val="000F0DC4"/>
    <w:rsid w:val="000F6360"/>
    <w:rsid w:val="00115166"/>
    <w:rsid w:val="00142F1B"/>
    <w:rsid w:val="00167584"/>
    <w:rsid w:val="00172754"/>
    <w:rsid w:val="00185CD9"/>
    <w:rsid w:val="00190057"/>
    <w:rsid w:val="001A2BCA"/>
    <w:rsid w:val="001C528C"/>
    <w:rsid w:val="001D3AD1"/>
    <w:rsid w:val="001F3056"/>
    <w:rsid w:val="001F712A"/>
    <w:rsid w:val="0021775D"/>
    <w:rsid w:val="00224DD4"/>
    <w:rsid w:val="00230B3B"/>
    <w:rsid w:val="00242568"/>
    <w:rsid w:val="00243FF6"/>
    <w:rsid w:val="002A3187"/>
    <w:rsid w:val="002C6CE4"/>
    <w:rsid w:val="002D6CCC"/>
    <w:rsid w:val="002F134A"/>
    <w:rsid w:val="003073A5"/>
    <w:rsid w:val="00307A71"/>
    <w:rsid w:val="00322EDE"/>
    <w:rsid w:val="0036528C"/>
    <w:rsid w:val="00372AD7"/>
    <w:rsid w:val="003852E3"/>
    <w:rsid w:val="00386F54"/>
    <w:rsid w:val="003938BB"/>
    <w:rsid w:val="003A0332"/>
    <w:rsid w:val="003A486C"/>
    <w:rsid w:val="003A6B5E"/>
    <w:rsid w:val="003B01F0"/>
    <w:rsid w:val="003B2C49"/>
    <w:rsid w:val="003D1BF2"/>
    <w:rsid w:val="003D4608"/>
    <w:rsid w:val="003E2E6A"/>
    <w:rsid w:val="00402E91"/>
    <w:rsid w:val="00412183"/>
    <w:rsid w:val="00441CFE"/>
    <w:rsid w:val="00447A63"/>
    <w:rsid w:val="00451C27"/>
    <w:rsid w:val="00473B41"/>
    <w:rsid w:val="00476CF2"/>
    <w:rsid w:val="00477A9C"/>
    <w:rsid w:val="004912E7"/>
    <w:rsid w:val="004970CD"/>
    <w:rsid w:val="004972AD"/>
    <w:rsid w:val="004A1CD9"/>
    <w:rsid w:val="004A3DF1"/>
    <w:rsid w:val="004A725F"/>
    <w:rsid w:val="004B7A8F"/>
    <w:rsid w:val="004D554B"/>
    <w:rsid w:val="004F1D29"/>
    <w:rsid w:val="004F3498"/>
    <w:rsid w:val="004F4F87"/>
    <w:rsid w:val="0050734D"/>
    <w:rsid w:val="00512AA6"/>
    <w:rsid w:val="00515987"/>
    <w:rsid w:val="00534AE7"/>
    <w:rsid w:val="005354FF"/>
    <w:rsid w:val="00545D45"/>
    <w:rsid w:val="00556E3F"/>
    <w:rsid w:val="005778AD"/>
    <w:rsid w:val="00590B1E"/>
    <w:rsid w:val="005C3320"/>
    <w:rsid w:val="005C5DBA"/>
    <w:rsid w:val="005C74DC"/>
    <w:rsid w:val="005C782D"/>
    <w:rsid w:val="005E50E2"/>
    <w:rsid w:val="005F4A49"/>
    <w:rsid w:val="00600492"/>
    <w:rsid w:val="00610A49"/>
    <w:rsid w:val="006263E3"/>
    <w:rsid w:val="00642589"/>
    <w:rsid w:val="006C7080"/>
    <w:rsid w:val="006F195A"/>
    <w:rsid w:val="0070292C"/>
    <w:rsid w:val="00745230"/>
    <w:rsid w:val="0075060A"/>
    <w:rsid w:val="00751DEB"/>
    <w:rsid w:val="007B499E"/>
    <w:rsid w:val="007D7C7C"/>
    <w:rsid w:val="007E0532"/>
    <w:rsid w:val="007E3DDE"/>
    <w:rsid w:val="007F6460"/>
    <w:rsid w:val="008019F5"/>
    <w:rsid w:val="00815B93"/>
    <w:rsid w:val="008176A1"/>
    <w:rsid w:val="008314D8"/>
    <w:rsid w:val="0085041E"/>
    <w:rsid w:val="0087230F"/>
    <w:rsid w:val="008839BA"/>
    <w:rsid w:val="00893C91"/>
    <w:rsid w:val="008A1A53"/>
    <w:rsid w:val="008B2233"/>
    <w:rsid w:val="008C528B"/>
    <w:rsid w:val="008D064B"/>
    <w:rsid w:val="008D3582"/>
    <w:rsid w:val="008F0E9A"/>
    <w:rsid w:val="008F6E85"/>
    <w:rsid w:val="00916874"/>
    <w:rsid w:val="009169C0"/>
    <w:rsid w:val="00923B58"/>
    <w:rsid w:val="00934510"/>
    <w:rsid w:val="00990058"/>
    <w:rsid w:val="009A5A61"/>
    <w:rsid w:val="009C1A1E"/>
    <w:rsid w:val="009D0B1A"/>
    <w:rsid w:val="009D5267"/>
    <w:rsid w:val="009E7240"/>
    <w:rsid w:val="009F6724"/>
    <w:rsid w:val="00A3776E"/>
    <w:rsid w:val="00A45AD2"/>
    <w:rsid w:val="00A61F6F"/>
    <w:rsid w:val="00A915A9"/>
    <w:rsid w:val="00AB4605"/>
    <w:rsid w:val="00AC776F"/>
    <w:rsid w:val="00B11F25"/>
    <w:rsid w:val="00B17014"/>
    <w:rsid w:val="00B30B50"/>
    <w:rsid w:val="00B34E4B"/>
    <w:rsid w:val="00B40211"/>
    <w:rsid w:val="00B4069B"/>
    <w:rsid w:val="00B5554D"/>
    <w:rsid w:val="00B71821"/>
    <w:rsid w:val="00B86E66"/>
    <w:rsid w:val="00BB21BF"/>
    <w:rsid w:val="00BC5917"/>
    <w:rsid w:val="00BD14AF"/>
    <w:rsid w:val="00BF43F3"/>
    <w:rsid w:val="00BF607F"/>
    <w:rsid w:val="00C31425"/>
    <w:rsid w:val="00C4276E"/>
    <w:rsid w:val="00C42932"/>
    <w:rsid w:val="00C44352"/>
    <w:rsid w:val="00C45D87"/>
    <w:rsid w:val="00C6531B"/>
    <w:rsid w:val="00C66433"/>
    <w:rsid w:val="00C7045E"/>
    <w:rsid w:val="00C71627"/>
    <w:rsid w:val="00CA32D1"/>
    <w:rsid w:val="00CA4D0F"/>
    <w:rsid w:val="00CD4FFC"/>
    <w:rsid w:val="00CE35F7"/>
    <w:rsid w:val="00D000A6"/>
    <w:rsid w:val="00D00658"/>
    <w:rsid w:val="00D45E56"/>
    <w:rsid w:val="00D70CC7"/>
    <w:rsid w:val="00DA1E63"/>
    <w:rsid w:val="00DA283E"/>
    <w:rsid w:val="00DA32C6"/>
    <w:rsid w:val="00DB1759"/>
    <w:rsid w:val="00DB38B3"/>
    <w:rsid w:val="00DD2AD7"/>
    <w:rsid w:val="00DE7257"/>
    <w:rsid w:val="00DF4A73"/>
    <w:rsid w:val="00E04929"/>
    <w:rsid w:val="00E17D77"/>
    <w:rsid w:val="00E2302C"/>
    <w:rsid w:val="00E348CE"/>
    <w:rsid w:val="00E45B4A"/>
    <w:rsid w:val="00E53B68"/>
    <w:rsid w:val="00E57F7E"/>
    <w:rsid w:val="00E836A0"/>
    <w:rsid w:val="00E92590"/>
    <w:rsid w:val="00E942F8"/>
    <w:rsid w:val="00EA063A"/>
    <w:rsid w:val="00EC72BD"/>
    <w:rsid w:val="00EE4493"/>
    <w:rsid w:val="00EF4B5A"/>
    <w:rsid w:val="00EF5099"/>
    <w:rsid w:val="00EF5E3C"/>
    <w:rsid w:val="00EF770D"/>
    <w:rsid w:val="00F03897"/>
    <w:rsid w:val="00F07721"/>
    <w:rsid w:val="00F205B5"/>
    <w:rsid w:val="00F24FB2"/>
    <w:rsid w:val="00F72231"/>
    <w:rsid w:val="00FA4386"/>
    <w:rsid w:val="00FB4213"/>
    <w:rsid w:val="00FD0645"/>
    <w:rsid w:val="00FD0C47"/>
    <w:rsid w:val="00FD2BC2"/>
    <w:rsid w:val="00FE2499"/>
    <w:rsid w:val="00FE6627"/>
    <w:rsid w:val="00FF53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F58E9"/>
  <w15:chartTrackingRefBased/>
  <w15:docId w15:val="{F3F452AE-DDC8-4803-8283-72791376F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46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4608"/>
  </w:style>
  <w:style w:type="paragraph" w:styleId="Footer">
    <w:name w:val="footer"/>
    <w:basedOn w:val="Normal"/>
    <w:link w:val="FooterChar"/>
    <w:uiPriority w:val="99"/>
    <w:unhideWhenUsed/>
    <w:rsid w:val="003D46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4608"/>
  </w:style>
  <w:style w:type="paragraph" w:styleId="ListParagraph">
    <w:name w:val="List Paragraph"/>
    <w:basedOn w:val="Normal"/>
    <w:uiPriority w:val="34"/>
    <w:qFormat/>
    <w:rsid w:val="003D4608"/>
    <w:pPr>
      <w:ind w:left="720"/>
      <w:contextualSpacing/>
    </w:pPr>
  </w:style>
  <w:style w:type="paragraph" w:customStyle="1" w:styleId="Default">
    <w:name w:val="Default"/>
    <w:rsid w:val="00B4069B"/>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E348CE"/>
    <w:rPr>
      <w:color w:val="0563C1" w:themeColor="hyperlink"/>
      <w:u w:val="single"/>
    </w:rPr>
  </w:style>
  <w:style w:type="character" w:styleId="UnresolvedMention">
    <w:name w:val="Unresolved Mention"/>
    <w:basedOn w:val="DefaultParagraphFont"/>
    <w:uiPriority w:val="99"/>
    <w:semiHidden/>
    <w:unhideWhenUsed/>
    <w:rsid w:val="00E348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batchelor@nct911.org"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6</Pages>
  <Words>1322</Words>
  <Characters>6998</Characters>
  <Application>Microsoft Office Word</Application>
  <DocSecurity>0</DocSecurity>
  <Lines>259</Lines>
  <Paragraphs>252</Paragraphs>
  <ScaleCrop>false</ScaleCrop>
  <HeadingPairs>
    <vt:vector size="2" baseType="variant">
      <vt:variant>
        <vt:lpstr>Title</vt:lpstr>
      </vt:variant>
      <vt:variant>
        <vt:i4>1</vt:i4>
      </vt:variant>
    </vt:vector>
  </HeadingPairs>
  <TitlesOfParts>
    <vt:vector size="1" baseType="lpstr">
      <vt:lpstr/>
    </vt:vector>
  </TitlesOfParts>
  <Company>Collin County</Company>
  <LinksUpToDate>false</LinksUpToDate>
  <CharactersWithSpaces>8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Lemonds</dc:creator>
  <cp:keywords/>
  <dc:description/>
  <cp:lastModifiedBy>Kelle Hall</cp:lastModifiedBy>
  <cp:revision>85</cp:revision>
  <dcterms:created xsi:type="dcterms:W3CDTF">2023-11-01T20:09:00Z</dcterms:created>
  <dcterms:modified xsi:type="dcterms:W3CDTF">2023-11-02T16:09:00Z</dcterms:modified>
</cp:coreProperties>
</file>